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LILAC #EU4213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3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inalool; Cinnamic alcohol; Benzyl salicylate; Anisic alcohol; Hydroxy; Citronellol Pure;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2.39 – 4.77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erpine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1-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268-1</w:t>
            </w:r>
          </w:p>
        </w:tc>
        <w:tc>
          <w:tcPr>
            <w:tcW w:w="1134" w:type="dxa"/>
          </w:tcPr>
          <w:p w:rsidR="00827634" w:rsidRPr="00E158AE" w:rsidP="009B0F88" w14:textId="5180E34A">
            <w:pPr>
              <w:pStyle w:val="SDSTableTextNormal"/>
              <w:rPr>
                <w:noProof w:val="0"/>
              </w:rPr>
            </w:pPr>
            <w:r w:rsidR="00066C34">
              <w:rPr>
                <w:noProof/>
              </w:rPr>
              <w:t>0.75 – 1.5</w:t>
            </w:r>
          </w:p>
        </w:tc>
        <w:tc>
          <w:tcPr>
            <w:tcW w:w="3118" w:type="dxa"/>
          </w:tcPr>
          <w:p w:rsidR="00827634" w:rsidRPr="00E158AE" w:rsidP="009B0F88"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eth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45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3921-31</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8 – 0.3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nis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1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73-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4-33</w:t>
            </w:r>
          </w:p>
        </w:tc>
        <w:tc>
          <w:tcPr>
            <w:tcW w:w="1134" w:type="dxa"/>
          </w:tcPr>
          <w:p w:rsidR="00827634" w:rsidRPr="00E158AE" w:rsidP="009B0F88" w14:textId="5180E34A">
            <w:pPr>
              <w:pStyle w:val="SDSTableTextNormal"/>
              <w:rPr>
                <w:noProof w:val="0"/>
              </w:rPr>
            </w:pPr>
            <w:r w:rsidR="00066C34">
              <w:rPr>
                <w:noProof/>
              </w:rPr>
              <w:t>0.130018 – 0.2500375</w:t>
            </w:r>
          </w:p>
        </w:tc>
        <w:tc>
          <w:tcPr>
            <w:tcW w:w="3118" w:type="dxa"/>
          </w:tcPr>
          <w:p w:rsidR="00827634" w:rsidRPr="00E158AE" w:rsidP="009B0F88" w14:textId="7E488380">
            <w:pPr>
              <w:pStyle w:val="SDSTableTextNormal"/>
              <w:rPr>
                <w:noProof w:val="0"/>
              </w:rPr>
            </w:pPr>
            <w:r w:rsidRPr="00E158AE">
              <w:rPr>
                <w:noProof/>
              </w:rPr>
              <w:t>Acute Tox. 4 (Oral), H302</w:t>
              <w:br/>
              <w:t>Skin Irrit. 2, H315</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0774 – 0.21548</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7233 – 0.14466</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50003 – 0.100006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musk ketone; 3,5-dinitro-2,6-dimethyl-4-tert-butylacetophenone; 4'-tert-butyl-2', 6'-dimethyl-3',5'-dinitroacetophe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1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328-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9-069-00-7</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Carc. 2, H351</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1524 – 0.00031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3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musk ketone; 3,5-dinitro-2,6-dimethyl-4-tert-butylacetophenone; 4'-tert-butyl-2', 6'-dimethyl-3',5'-dinitroacetophenone</w:t>
            </w:r>
            <w:r w:rsidRPr="00E158AE">
              <w:rPr>
                <w:noProof w:val="0"/>
              </w:rPr>
              <w:t xml:space="preserve"> </w:t>
            </w:r>
            <w:r w:rsidRPr="00E158AE" w:rsidR="00FD53E4">
              <w:rPr>
                <w:noProof/>
              </w:rPr>
              <w:t>(81-14-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Group B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erpineol (8000-41-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00 mg/kg (Source: IUCL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3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000 mg/kg (Source: IUCLI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ethyl alcohol (60-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609 mg/kg (Source: EPA_HPV)</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1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535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4.6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nisic alcohol (105-13-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00 µl/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0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30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64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usk ketone; 3,5-dinitro-2,6-dimethyl-4-tert-butylacetophenone; 4'-tert-butyl-2', 6'-dimethyl-3',5'-dinitroacetophenone (81-1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 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0 g/kg (Source: NLM_HSDB)</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99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912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Phenylethyl alcohol (60-12-8)</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87.1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9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LILAC #EU4213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erpineol (8000-41-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henylethyl alcohol (60-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nisic alcohol (105-13-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usk ketone; 3,5-dinitro-2,6-dimethyl-4-tert-butylacetophenone; 4'-tert-butyl-2', 6'-dimethyl-3',5'-dinitroacetophenone (81-1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SH CUT LILAC #EU4213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ethyl alcohol (60-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6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nisic alcohol (105-1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8 (at 27 °C (at pH 4.5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usk ketone; 3,5-dinitro-2,6-dimethyl-4-tert-butylacetophenone; 4'-tert-butyl-2', 6'-dimethyl-3',5'-dinitroacetophenone (81-1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RESH CUT LILAC #EU42138F 10% in DPG ; Terpineol ; Phenylethyl alcohol ; Linalool ; Benzyl salicylate ; Anisic alcohol ; Hydroxy ; Toluene ; Citronellol Pure ; musk ketone; 3,5-dinitro-2,6-dimethyl-4-tert-butylacetophenone; 4'-tert-butyl-2', 6'-dimethyl-3',5'-dinitroacetophenone ; isoeugen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Benzyl acetate ; Benzyl salicylate ; musk ketone; 3,5-dinitro-2,6-dimethyl-4-tert-butylacetophenone; 4'-tert-butyl-2', 6'-dimethyl-3',5'-dinitro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erpineo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erpineo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SH CUT LILAC #EU4213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SH CUT LILAC #EU4213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3B778B2-4A3F-499F-88D6-2F224BCE4915}"/>
</file>

<file path=customXml/itemProps3.xml><?xml version="1.0" encoding="utf-8"?>
<ds:datastoreItem xmlns:ds="http://schemas.openxmlformats.org/officeDocument/2006/customXml" ds:itemID="{CAC4A6A4-7517-4F6B-A242-907F3BE10A78}"/>
</file>

<file path=customXml/itemProps4.xml><?xml version="1.0" encoding="utf-8"?>
<ds:datastoreItem xmlns:ds="http://schemas.openxmlformats.org/officeDocument/2006/customXml" ds:itemID="{BEC91C22-7332-49DD-9CC0-6364AA05E1FA}"/>
</file>

<file path=docProps/app.xml><?xml version="1.0" encoding="utf-8"?>
<Properties xmlns="http://schemas.openxmlformats.org/officeDocument/2006/extended-properties" xmlns:vt="http://schemas.openxmlformats.org/officeDocument/2006/docPropsVTypes">
  <Template>Normal.dotm</Template>
  <TotalTime>12</TotalTime>
  <Pages>2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